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3F04E22A" w:rsidR="00F30662" w:rsidRPr="001C460B" w:rsidRDefault="00A34F39" w:rsidP="00FE76CC">
      <w:pPr>
        <w:pStyle w:val="Title"/>
        <w:pBdr>
          <w:bottom w:val="single" w:sz="12" w:space="7" w:color="141414"/>
        </w:pBdr>
        <w:tabs>
          <w:tab w:val="center" w:pos="5013"/>
          <w:tab w:val="left" w:pos="8760"/>
        </w:tabs>
        <w:ind w:left="90"/>
        <w:contextualSpacing/>
        <w:rPr>
          <w:rFonts w:ascii="Arial Nova Light" w:eastAsia="Times New Roman" w:hAnsi="Arial Nova Light" w:cs="Times New Roman"/>
          <w:color w:val="000000" w:themeColor="text1"/>
          <w:sz w:val="44"/>
          <w:szCs w:val="4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ab/>
      </w:r>
      <w:r w:rsidR="00EE7DEB" w:rsidRPr="001C460B">
        <w:rPr>
          <w:rFonts w:ascii="Arial Nova Light" w:eastAsia="Times New Roman" w:hAnsi="Arial Nova Light" w:cs="Times New Roman"/>
          <w:color w:val="000000" w:themeColor="text1"/>
          <w:sz w:val="48"/>
          <w:szCs w:val="48"/>
        </w:rPr>
        <w:t>Andrews Peter</w:t>
      </w:r>
      <w:r w:rsidRPr="001C460B">
        <w:rPr>
          <w:rFonts w:ascii="Arial Nova Light" w:eastAsia="Times New Roman" w:hAnsi="Arial Nova Light" w:cs="Times New Roman"/>
          <w:color w:val="000000" w:themeColor="text1"/>
          <w:sz w:val="32"/>
          <w:szCs w:val="32"/>
        </w:rPr>
        <w:tab/>
      </w:r>
    </w:p>
    <w:p w14:paraId="00000002" w14:textId="43F126E1" w:rsidR="00F30662" w:rsidRPr="001C460B" w:rsidRDefault="00C20538" w:rsidP="00FE76CC">
      <w:pPr>
        <w:pStyle w:val="Title"/>
        <w:pBdr>
          <w:bottom w:val="single" w:sz="12" w:space="7" w:color="141414"/>
        </w:pBdr>
        <w:ind w:left="90"/>
        <w:contextualSpacing/>
        <w:jc w:val="center"/>
        <w:rPr>
          <w:rFonts w:ascii="Arial Nova Light" w:eastAsia="Times New Roman" w:hAnsi="Arial Nova Light" w:cs="Times New Roman"/>
          <w:b/>
          <w:color w:val="auto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bCs/>
          <w:color w:val="000000" w:themeColor="text1"/>
          <w:sz w:val="24"/>
          <w:szCs w:val="24"/>
        </w:rPr>
        <w:t>Jacksonville</w:t>
      </w:r>
      <w:r w:rsidR="00EE7DEB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, Florida | </w:t>
      </w:r>
      <w:r w:rsidR="00B72C9F" w:rsidRPr="001C460B">
        <w:rPr>
          <w:rFonts w:ascii="Arial Nova Light" w:hAnsi="Arial Nova Light" w:cs="Times New Roman"/>
          <w:color w:val="auto"/>
          <w:sz w:val="24"/>
          <w:szCs w:val="24"/>
        </w:rPr>
        <w:t>andrewlizy1@gmail.com</w:t>
      </w:r>
    </w:p>
    <w:p w14:paraId="107B622C" w14:textId="566B2782" w:rsidR="00493598" w:rsidRPr="00466243" w:rsidRDefault="00126E6B" w:rsidP="00407BDC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Experience</w:t>
      </w:r>
    </w:p>
    <w:p w14:paraId="6CFC7E24" w14:textId="69D9A40C" w:rsidR="003D3BE1" w:rsidRDefault="003D3BE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</w:pPr>
      <w:r w:rsidRPr="00407BDC"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  <w:t>Application Development Intern</w:t>
      </w:r>
    </w:p>
    <w:p w14:paraId="5D7743B6" w14:textId="5E646E08" w:rsidR="00407BDC" w:rsidRPr="00A031C2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Florida Blue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May 2021 - Current</w:t>
      </w:r>
    </w:p>
    <w:p w14:paraId="67D77D84" w14:textId="0D715C16" w:rsidR="003D3BE1" w:rsidRPr="00747536" w:rsidRDefault="00FE76CC" w:rsidP="00FE76CC">
      <w:pPr>
        <w:pStyle w:val="ListParagraph"/>
        <w:numPr>
          <w:ilvl w:val="0"/>
          <w:numId w:val="7"/>
        </w:numPr>
      </w:pPr>
      <w:r w:rsidRPr="00FE76CC">
        <w:rPr>
          <w:rFonts w:ascii="Arial Nova Light" w:hAnsi="Arial Nova Light"/>
          <w:color w:val="auto"/>
          <w:sz w:val="24"/>
          <w:szCs w:val="24"/>
        </w:rPr>
        <w:t>Wor</w:t>
      </w:r>
      <w:r>
        <w:rPr>
          <w:rFonts w:ascii="Arial Nova Light" w:hAnsi="Arial Nova Light"/>
          <w:color w:val="auto"/>
          <w:sz w:val="24"/>
          <w:szCs w:val="24"/>
        </w:rPr>
        <w:t>k</w:t>
      </w:r>
      <w:r w:rsidR="00747536">
        <w:rPr>
          <w:rFonts w:ascii="Arial Nova Light" w:hAnsi="Arial Nova Light"/>
          <w:color w:val="auto"/>
          <w:sz w:val="24"/>
          <w:szCs w:val="24"/>
        </w:rPr>
        <w:t>ed in an agile environment</w:t>
      </w:r>
      <w:r w:rsidR="002739D4">
        <w:rPr>
          <w:rFonts w:ascii="Arial Nova Light" w:hAnsi="Arial Nova Light"/>
          <w:color w:val="auto"/>
          <w:sz w:val="24"/>
          <w:szCs w:val="24"/>
        </w:rPr>
        <w:t>.</w:t>
      </w:r>
    </w:p>
    <w:p w14:paraId="5FA1A1CE" w14:textId="4C246AB4" w:rsidR="00747536" w:rsidRPr="00747536" w:rsidRDefault="002739D4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Experience with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React</w:t>
      </w:r>
      <w:r w:rsidR="00FB5D62">
        <w:rPr>
          <w:rFonts w:ascii="Arial Nova Light" w:hAnsi="Arial Nova Light"/>
          <w:color w:val="auto"/>
          <w:sz w:val="24"/>
          <w:szCs w:val="24"/>
        </w:rPr>
        <w:t xml:space="preserve">, </w:t>
      </w:r>
      <w:r w:rsidR="00747536">
        <w:rPr>
          <w:rFonts w:ascii="Arial Nova Light" w:hAnsi="Arial Nova Light"/>
          <w:color w:val="auto"/>
          <w:sz w:val="24"/>
          <w:szCs w:val="24"/>
        </w:rPr>
        <w:t>Spring Boot</w:t>
      </w:r>
      <w:r w:rsidR="00FB5D62">
        <w:rPr>
          <w:rFonts w:ascii="Arial Nova Light" w:hAnsi="Arial Nova Light"/>
          <w:color w:val="auto"/>
          <w:sz w:val="24"/>
          <w:szCs w:val="24"/>
        </w:rPr>
        <w:t>, and PostgreSQL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to deliver </w:t>
      </w:r>
      <w:r w:rsidR="00057600">
        <w:rPr>
          <w:rFonts w:ascii="Arial Nova Light" w:hAnsi="Arial Nova Light"/>
          <w:color w:val="auto"/>
          <w:sz w:val="24"/>
          <w:szCs w:val="24"/>
        </w:rPr>
        <w:t>frontend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and </w:t>
      </w:r>
      <w:r w:rsidR="00057600">
        <w:rPr>
          <w:rFonts w:ascii="Arial Nova Light" w:hAnsi="Arial Nova Light"/>
          <w:color w:val="auto"/>
          <w:sz w:val="24"/>
          <w:szCs w:val="24"/>
        </w:rPr>
        <w:t>back</w:t>
      </w:r>
      <w:r w:rsidR="00747536">
        <w:rPr>
          <w:rFonts w:ascii="Arial Nova Light" w:hAnsi="Arial Nova Light"/>
          <w:color w:val="auto"/>
          <w:sz w:val="24"/>
          <w:szCs w:val="24"/>
        </w:rPr>
        <w:t>end features</w:t>
      </w:r>
      <w:r>
        <w:rPr>
          <w:rFonts w:ascii="Arial Nova Light" w:hAnsi="Arial Nova Light"/>
          <w:color w:val="auto"/>
          <w:sz w:val="24"/>
          <w:szCs w:val="24"/>
        </w:rPr>
        <w:t>.</w:t>
      </w:r>
    </w:p>
    <w:p w14:paraId="7050BD27" w14:textId="5FEDD7AA" w:rsidR="00747536" w:rsidRDefault="00747536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Co</w:t>
      </w:r>
      <w:r w:rsidR="00FB5D62">
        <w:rPr>
          <w:rFonts w:ascii="Arial Nova Light" w:hAnsi="Arial Nova Light"/>
          <w:color w:val="auto"/>
          <w:sz w:val="24"/>
          <w:szCs w:val="24"/>
        </w:rPr>
        <w:t>llaborated</w:t>
      </w:r>
      <w:r>
        <w:rPr>
          <w:rFonts w:ascii="Arial Nova Light" w:hAnsi="Arial Nova Light"/>
          <w:color w:val="auto"/>
          <w:sz w:val="24"/>
          <w:szCs w:val="24"/>
        </w:rPr>
        <w:t xml:space="preserve"> with business analysts</w:t>
      </w:r>
      <w:r w:rsidR="00FB5D62">
        <w:rPr>
          <w:rFonts w:ascii="Arial Nova Light" w:hAnsi="Arial Nova Light"/>
          <w:color w:val="auto"/>
          <w:sz w:val="24"/>
          <w:szCs w:val="24"/>
        </w:rPr>
        <w:t xml:space="preserve">, </w:t>
      </w:r>
      <w:r w:rsidR="007B417A">
        <w:rPr>
          <w:rFonts w:ascii="Arial Nova Light" w:hAnsi="Arial Nova Light"/>
          <w:color w:val="auto"/>
          <w:sz w:val="24"/>
          <w:szCs w:val="24"/>
        </w:rPr>
        <w:t>product owners</w:t>
      </w:r>
      <w:r w:rsidR="00FB5D62">
        <w:rPr>
          <w:rFonts w:ascii="Arial Nova Light" w:hAnsi="Arial Nova Light"/>
          <w:color w:val="auto"/>
          <w:sz w:val="24"/>
          <w:szCs w:val="24"/>
        </w:rPr>
        <w:t>, and agile team members</w:t>
      </w:r>
      <w:r>
        <w:rPr>
          <w:rFonts w:ascii="Arial Nova Light" w:hAnsi="Arial Nova Light"/>
          <w:color w:val="auto"/>
          <w:sz w:val="24"/>
          <w:szCs w:val="24"/>
        </w:rPr>
        <w:t xml:space="preserve"> to </w:t>
      </w:r>
      <w:r w:rsidR="00B02BC2">
        <w:rPr>
          <w:rFonts w:ascii="Arial Nova Light" w:hAnsi="Arial Nova Light"/>
          <w:color w:val="auto"/>
          <w:sz w:val="24"/>
          <w:szCs w:val="24"/>
        </w:rPr>
        <w:t>increase understanding of business processes and products</w:t>
      </w:r>
      <w:r>
        <w:rPr>
          <w:rFonts w:ascii="Arial Nova Light" w:hAnsi="Arial Nova Light"/>
          <w:color w:val="auto"/>
          <w:sz w:val="24"/>
          <w:szCs w:val="24"/>
        </w:rPr>
        <w:t>.</w:t>
      </w:r>
    </w:p>
    <w:p w14:paraId="7D5A320C" w14:textId="77777777" w:rsidR="003D3BE1" w:rsidRPr="003D3BE1" w:rsidRDefault="003D3BE1" w:rsidP="003D3BE1"/>
    <w:p w14:paraId="551C75A3" w14:textId="58C02F32" w:rsidR="0082542C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</w:pPr>
      <w:r w:rsidRPr="00407BDC"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  <w:t>Systems Engineering Intern</w:t>
      </w:r>
    </w:p>
    <w:p w14:paraId="5FDF7B56" w14:textId="50F479D3" w:rsidR="00407BDC" w:rsidRPr="00407BDC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University of North Florida 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August 2020 – May 2021</w:t>
      </w:r>
    </w:p>
    <w:p w14:paraId="5E431961" w14:textId="24510BA4" w:rsidR="00286C90" w:rsidRDefault="00A031C2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Implemented</w:t>
      </w:r>
      <w:r w:rsidR="00286C90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an Ansible solution for automating software patching and windows updates</w:t>
      </w:r>
      <w:r w:rsidR="000A163F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in the IT environment</w:t>
      </w:r>
    </w:p>
    <w:p w14:paraId="2E197E24" w14:textId="408DB8D2" w:rsidR="00286C90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Assisted in maintaining server inventory with SQL and PowerShell scripting.</w:t>
      </w:r>
    </w:p>
    <w:p w14:paraId="47BAEBAF" w14:textId="48FC2850" w:rsidR="007B2BFA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Programmed</w:t>
      </w:r>
      <w:r w:rsidR="007B2BFA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in 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advanced PowerShell to </w:t>
      </w:r>
      <w:r w:rsidR="00535EA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introduce updates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to the Azure DevOps account lifecycle repository</w:t>
      </w:r>
      <w:r w:rsidR="00C8606D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.</w:t>
      </w:r>
    </w:p>
    <w:p w14:paraId="0CA36367" w14:textId="5C20240C" w:rsidR="00FE76CC" w:rsidRDefault="00FE76CC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Use and knowledge of Git in Azure DevOps.</w:t>
      </w:r>
    </w:p>
    <w:p w14:paraId="00000003" w14:textId="58AE4BEB" w:rsidR="00F30662" w:rsidRPr="00466243" w:rsidRDefault="00EE7DEB" w:rsidP="00407BDC">
      <w:pPr>
        <w:pStyle w:val="Heading1"/>
        <w:ind w:left="4320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Education</w:t>
      </w:r>
    </w:p>
    <w:p w14:paraId="00000004" w14:textId="1263F552" w:rsidR="00F30662" w:rsidRPr="00A031C2" w:rsidRDefault="00EE7DEB" w:rsidP="005E081D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</w:pPr>
      <w:r w:rsidRPr="00A031C2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University of North Florida</w:t>
      </w:r>
      <w:r w:rsidR="00B73504" w:rsidRPr="00A031C2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  <w:t>August 2018 – May 2022</w:t>
      </w:r>
    </w:p>
    <w:p w14:paraId="4454F940" w14:textId="03C1AF85" w:rsidR="003D3AA1" w:rsidRPr="00B73504" w:rsidRDefault="003D3AA1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achelor</w:t>
      </w:r>
      <w:r w:rsidR="00B7350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’s Degree in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Computer Science</w:t>
      </w:r>
    </w:p>
    <w:p w14:paraId="1615DDDC" w14:textId="30F47DFF" w:rsidR="00407BDC" w:rsidRPr="00466243" w:rsidRDefault="003D3AA1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3960" w:firstLine="36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Projects</w:t>
      </w:r>
      <w:r w:rsidR="00A34F39"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 xml:space="preserve">  </w:t>
      </w:r>
    </w:p>
    <w:p w14:paraId="115AE867" w14:textId="2E9263F9" w:rsidR="00A5110E" w:rsidRPr="001C460B" w:rsidRDefault="00543EAD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288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5A3538B" wp14:editId="00CA188E">
            <wp:simplePos x="0" y="0"/>
            <wp:positionH relativeFrom="column">
              <wp:posOffset>1571625</wp:posOffset>
            </wp:positionH>
            <wp:positionV relativeFrom="paragraph">
              <wp:posOffset>6350</wp:posOffset>
            </wp:positionV>
            <wp:extent cx="180975" cy="180975"/>
            <wp:effectExtent l="0" t="0" r="952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9" w:history="1">
        <w:r w:rsidR="00407BDC" w:rsidRPr="006707EC">
          <w:rPr>
            <w:rStyle w:val="Hyperlink"/>
            <w:rFonts w:ascii="Arial Nova Light" w:eastAsia="Times New Roman" w:hAnsi="Arial Nova Light" w:cs="Times New Roman"/>
            <w:bCs/>
            <w:sz w:val="24"/>
            <w:szCs w:val="24"/>
          </w:rPr>
          <w:t>https://github.com/AndrewstheBuilder</w:t>
        </w:r>
      </w:hyperlink>
      <w:r w:rsidR="009A6297" w:rsidRPr="001C460B">
        <w:rPr>
          <w:rFonts w:ascii="Arial Nova Light" w:eastAsia="Times New Roman" w:hAnsi="Arial Nova Light" w:cs="Times New Roman"/>
          <w:bCs/>
          <w:color w:val="000000" w:themeColor="text1"/>
          <w:sz w:val="24"/>
          <w:szCs w:val="24"/>
        </w:rPr>
        <w:t xml:space="preserve"> </w:t>
      </w:r>
      <w:r w:rsidR="00A34F39" w:rsidRPr="001C460B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</w:t>
      </w:r>
      <w:r w:rsidR="008C5255" w:rsidRPr="001C460B">
        <w:rPr>
          <w:rFonts w:ascii="Arial Nova Light" w:eastAsia="Times New Roman" w:hAnsi="Arial Nova Light" w:cs="Times New Roman"/>
          <w:bCs/>
          <w:color w:val="000000" w:themeColor="text1"/>
          <w:sz w:val="24"/>
          <w:szCs w:val="24"/>
        </w:rPr>
        <w:t xml:space="preserve"> </w:t>
      </w:r>
    </w:p>
    <w:p w14:paraId="01C9288A" w14:textId="32F5FAB7" w:rsidR="00C80FB3" w:rsidRPr="001C460B" w:rsidRDefault="00C80FB3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y Website (</w:t>
      </w:r>
      <w:r w:rsidR="00684190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Vanilla JS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10" w:history="1">
        <w:r w:rsidR="00684190" w:rsidRPr="00684190">
          <w:rPr>
            <w:rStyle w:val="Hyperlink"/>
            <w:rFonts w:ascii="Arial Nova Light" w:hAnsi="Arial Nova Light"/>
          </w:rPr>
          <w:t>https://andrewsthebuilder.github.io/MyWebsite2021/</w:t>
        </w:r>
      </w:hyperlink>
      <w:r w:rsidR="00684190">
        <w:t xml:space="preserve">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</w:p>
    <w:p w14:paraId="7934B925" w14:textId="2856859E" w:rsidR="00794C5B" w:rsidRPr="00794C5B" w:rsidRDefault="00AA4132" w:rsidP="00794C5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Tab</w:t>
      </w:r>
      <w:r w:rsidR="00794C5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Bucket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rowser Extension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11" w:history="1">
        <w:r w:rsidR="00794C5B" w:rsidRPr="00594E6B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1A50B553" w14:textId="57C6CD05" w:rsidR="00794C5B" w:rsidRPr="00794C5B" w:rsidRDefault="00794C5B" w:rsidP="00794C5B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Save all currently open tabs for later. Helpful for when you go down “rabbit holes”.</w:t>
      </w:r>
    </w:p>
    <w:p w14:paraId="00000013" w14:textId="59182E24" w:rsidR="00F30662" w:rsidRPr="00265FD5" w:rsidRDefault="00775C85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Keylogger</w:t>
      </w:r>
      <w:r w:rsidR="00A34F39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Python):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Collects keystrokes and sends it through an </w:t>
      </w:r>
      <w:r w:rsidR="00493598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(SMTP)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ail server.</w:t>
      </w:r>
    </w:p>
    <w:p w14:paraId="03F4CFE9" w14:textId="77777777" w:rsidR="00407BDC" w:rsidRPr="00407BDC" w:rsidRDefault="00407BDC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468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  <w:u w:val="single"/>
        </w:rPr>
      </w:pPr>
    </w:p>
    <w:p w14:paraId="5D816001" w14:textId="56C2A305" w:rsidR="004E1035" w:rsidRPr="00466243" w:rsidRDefault="00EE7DEB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4E1035" w:rsidRPr="001C460B" w14:paraId="3616ECEE" w14:textId="4FB87F54" w:rsidTr="00794C5B">
        <w:trPr>
          <w:trHeight w:val="413"/>
        </w:trPr>
        <w:tc>
          <w:tcPr>
            <w:tcW w:w="3421" w:type="dxa"/>
          </w:tcPr>
          <w:p w14:paraId="26D78BB2" w14:textId="03C932CB" w:rsidR="004E1035" w:rsidRPr="001C460B" w:rsidRDefault="005E081D" w:rsidP="005E081D">
            <w:pPr>
              <w:spacing w:after="80"/>
              <w:contextualSpacing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Languages</w:t>
            </w:r>
          </w:p>
        </w:tc>
        <w:tc>
          <w:tcPr>
            <w:tcW w:w="3054" w:type="dxa"/>
          </w:tcPr>
          <w:p w14:paraId="70A22B33" w14:textId="07F60FA4" w:rsidR="004E1035" w:rsidRPr="001C460B" w:rsidRDefault="007D5E82" w:rsidP="005E081D">
            <w:pPr>
              <w:spacing w:after="80"/>
              <w:contextualSpacing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Workflow</w:t>
            </w:r>
          </w:p>
        </w:tc>
        <w:tc>
          <w:tcPr>
            <w:tcW w:w="3379" w:type="dxa"/>
          </w:tcPr>
          <w:p w14:paraId="73F9959A" w14:textId="2170ACF7" w:rsidR="004E1035" w:rsidRPr="001C460B" w:rsidRDefault="005E081D" w:rsidP="005E081D">
            <w:pPr>
              <w:spacing w:after="80"/>
              <w:contextualSpacing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Frameworks</w:t>
            </w:r>
          </w:p>
        </w:tc>
      </w:tr>
      <w:tr w:rsidR="003D3AA1" w:rsidRPr="001C460B" w14:paraId="6CD68485" w14:textId="77777777" w:rsidTr="00794C5B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563BD402" w14:textId="3E3A7E54" w:rsidR="003D3AA1" w:rsidRPr="001C460B" w:rsidRDefault="00126E6B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Script</w:t>
            </w:r>
            <w:r w:rsidR="00AC1BB2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HTML</w:t>
            </w:r>
            <w:r w:rsidR="00AC1BB2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CSS</w:t>
            </w:r>
          </w:p>
        </w:tc>
        <w:tc>
          <w:tcPr>
            <w:tcW w:w="3054" w:type="dxa"/>
          </w:tcPr>
          <w:p w14:paraId="504134FB" w14:textId="4E0D933B" w:rsidR="003D3AA1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Visual Studio</w:t>
            </w:r>
            <w:r w:rsidR="00485AAC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/Code</w:t>
            </w:r>
          </w:p>
        </w:tc>
        <w:tc>
          <w:tcPr>
            <w:tcW w:w="3379" w:type="dxa"/>
          </w:tcPr>
          <w:p w14:paraId="709A5C5E" w14:textId="77E80AD2" w:rsidR="003D3AA1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React</w:t>
            </w:r>
            <w:r w:rsidR="003C7AB5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</w:t>
            </w:r>
            <w:r w:rsidR="00AC1BB2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C7AB5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Material-UI</w:t>
            </w:r>
          </w:p>
        </w:tc>
      </w:tr>
      <w:tr w:rsidR="00741816" w:rsidRPr="001C460B" w14:paraId="60A89FA3" w14:textId="76F1B489" w:rsidTr="00B73504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7CA6E49D" w14:textId="06966EB2" w:rsidR="005E081D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</w:t>
            </w:r>
            <w:r w:rsidR="005458B0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</w:t>
            </w:r>
            <w:r w:rsidR="00902DB7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 Language</w:t>
            </w:r>
            <w:r w:rsidR="00B315A1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#</w:t>
            </w:r>
          </w:p>
        </w:tc>
        <w:tc>
          <w:tcPr>
            <w:tcW w:w="3054" w:type="dxa"/>
          </w:tcPr>
          <w:p w14:paraId="299D5672" w14:textId="13D89C12" w:rsidR="005E081D" w:rsidRPr="001C460B" w:rsidRDefault="005807C4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Git</w:t>
            </w:r>
            <w:r w:rsidR="00AC1BB2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794C5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Azure DevOps</w:t>
            </w:r>
          </w:p>
        </w:tc>
        <w:tc>
          <w:tcPr>
            <w:tcW w:w="3379" w:type="dxa"/>
            <w:shd w:val="clear" w:color="auto" w:fill="auto"/>
          </w:tcPr>
          <w:p w14:paraId="31A7D9C4" w14:textId="4BB76297" w:rsidR="00741816" w:rsidRPr="001C460B" w:rsidRDefault="00741816" w:rsidP="00741816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Spring Boot</w:t>
            </w:r>
          </w:p>
        </w:tc>
      </w:tr>
      <w:tr w:rsidR="005E081D" w:rsidRPr="001C460B" w14:paraId="1C39BA3B" w14:textId="77777777" w:rsidTr="00794C5B">
        <w:tblPrEx>
          <w:tblLook w:val="04A0" w:firstRow="1" w:lastRow="0" w:firstColumn="1" w:lastColumn="0" w:noHBand="0" w:noVBand="1"/>
        </w:tblPrEx>
        <w:trPr>
          <w:gridAfter w:val="1"/>
          <w:wAfter w:w="3379" w:type="dxa"/>
        </w:trPr>
        <w:tc>
          <w:tcPr>
            <w:tcW w:w="3421" w:type="dxa"/>
          </w:tcPr>
          <w:p w14:paraId="400108B5" w14:textId="4EF7D316" w:rsidR="005E081D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Python</w:t>
            </w:r>
            <w:r w:rsidR="009C2B55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PowerShell</w:t>
            </w:r>
          </w:p>
        </w:tc>
        <w:tc>
          <w:tcPr>
            <w:tcW w:w="3054" w:type="dxa"/>
          </w:tcPr>
          <w:p w14:paraId="02B7CF17" w14:textId="5F311324" w:rsidR="005E081D" w:rsidRPr="001C460B" w:rsidRDefault="0097443F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IntelliJ</w:t>
            </w:r>
            <w:r w:rsidR="00AC1BB2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282545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Eclipse IDE</w:t>
            </w:r>
          </w:p>
        </w:tc>
      </w:tr>
    </w:tbl>
    <w:p w14:paraId="5AB0A367" w14:textId="77777777" w:rsidR="00B73504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</w:p>
    <w:p w14:paraId="736AC6A0" w14:textId="1E591613" w:rsidR="00B73504" w:rsidRPr="00466243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288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Extracurricular Activities</w:t>
      </w:r>
    </w:p>
    <w:p w14:paraId="6252E2EE" w14:textId="77777777" w:rsidR="00B73504" w:rsidRPr="001C460B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  <w:t>Cyber Security club at the University of North Florida (Osprey Security)</w:t>
      </w:r>
    </w:p>
    <w:p w14:paraId="1DD0ECAC" w14:textId="429D2BD5" w:rsidR="00466243" w:rsidRPr="00466243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Qualified for Regionals at the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National Collegiate Cyber Defense Competition Southeast Regional (CCDC 202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1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).</w:t>
      </w:r>
    </w:p>
    <w:p w14:paraId="22A75084" w14:textId="56D2AB44" w:rsidR="00466243" w:rsidRPr="00466243" w:rsidRDefault="004F0253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 xml:space="preserve">Event Coordinator: </w:t>
      </w:r>
      <w:r w:rsid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Arranged meetings with cybersecurity professionals for the club.</w:t>
      </w:r>
    </w:p>
    <w:p w14:paraId="00000026" w14:textId="3CF315AB" w:rsidR="00F30662" w:rsidRPr="003D3BE1" w:rsidRDefault="00F30662" w:rsidP="003D3BE1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</w:p>
    <w:sectPr w:rsidR="00F30662" w:rsidRPr="003D3BE1" w:rsidSect="00FE76CC">
      <w:footerReference w:type="default" r:id="rId12"/>
      <w:pgSz w:w="12240" w:h="15840"/>
      <w:pgMar w:top="576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874E06" w14:textId="77777777" w:rsidR="006400FE" w:rsidRDefault="006400FE">
      <w:r>
        <w:separator/>
      </w:r>
    </w:p>
  </w:endnote>
  <w:endnote w:type="continuationSeparator" w:id="0">
    <w:p w14:paraId="006655A1" w14:textId="77777777" w:rsidR="006400FE" w:rsidRDefault="006400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34BCF0" w14:textId="77777777" w:rsidR="006400FE" w:rsidRDefault="006400FE">
      <w:r>
        <w:separator/>
      </w:r>
    </w:p>
  </w:footnote>
  <w:footnote w:type="continuationSeparator" w:id="0">
    <w:p w14:paraId="43E68876" w14:textId="77777777" w:rsidR="006400FE" w:rsidRDefault="006400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oFAITlTi0tAAAA"/>
  </w:docVars>
  <w:rsids>
    <w:rsidRoot w:val="00F30662"/>
    <w:rsid w:val="00013F14"/>
    <w:rsid w:val="000228DB"/>
    <w:rsid w:val="00023D6A"/>
    <w:rsid w:val="000463F9"/>
    <w:rsid w:val="00057600"/>
    <w:rsid w:val="000603A2"/>
    <w:rsid w:val="00067C9D"/>
    <w:rsid w:val="00096C69"/>
    <w:rsid w:val="000A163F"/>
    <w:rsid w:val="000E5C08"/>
    <w:rsid w:val="00126E6B"/>
    <w:rsid w:val="00154A36"/>
    <w:rsid w:val="00181AB7"/>
    <w:rsid w:val="00196E75"/>
    <w:rsid w:val="001A0F8C"/>
    <w:rsid w:val="001B62EA"/>
    <w:rsid w:val="001C460B"/>
    <w:rsid w:val="001C6374"/>
    <w:rsid w:val="001E13AF"/>
    <w:rsid w:val="0020160A"/>
    <w:rsid w:val="0021720B"/>
    <w:rsid w:val="0024196F"/>
    <w:rsid w:val="0025586A"/>
    <w:rsid w:val="00257F61"/>
    <w:rsid w:val="00265FD5"/>
    <w:rsid w:val="002661AD"/>
    <w:rsid w:val="002739D4"/>
    <w:rsid w:val="00282545"/>
    <w:rsid w:val="00286C90"/>
    <w:rsid w:val="002F377A"/>
    <w:rsid w:val="00387C21"/>
    <w:rsid w:val="003C7AB5"/>
    <w:rsid w:val="003D3AA1"/>
    <w:rsid w:val="003D3BE1"/>
    <w:rsid w:val="003E4625"/>
    <w:rsid w:val="00407BDC"/>
    <w:rsid w:val="00425F7F"/>
    <w:rsid w:val="00442539"/>
    <w:rsid w:val="00466243"/>
    <w:rsid w:val="004711E3"/>
    <w:rsid w:val="00485AAC"/>
    <w:rsid w:val="00493598"/>
    <w:rsid w:val="004E0AB8"/>
    <w:rsid w:val="004E1035"/>
    <w:rsid w:val="004F0253"/>
    <w:rsid w:val="00514C6C"/>
    <w:rsid w:val="00535EAB"/>
    <w:rsid w:val="00543EAD"/>
    <w:rsid w:val="005458B0"/>
    <w:rsid w:val="005753AD"/>
    <w:rsid w:val="005807C4"/>
    <w:rsid w:val="00581A34"/>
    <w:rsid w:val="00593AAD"/>
    <w:rsid w:val="005B6CE8"/>
    <w:rsid w:val="005B7AF4"/>
    <w:rsid w:val="005E081D"/>
    <w:rsid w:val="006400FE"/>
    <w:rsid w:val="00684190"/>
    <w:rsid w:val="00687191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94C5B"/>
    <w:rsid w:val="007B2BFA"/>
    <w:rsid w:val="007B417A"/>
    <w:rsid w:val="007D5E82"/>
    <w:rsid w:val="008100F4"/>
    <w:rsid w:val="0082542C"/>
    <w:rsid w:val="008436FC"/>
    <w:rsid w:val="00850D9A"/>
    <w:rsid w:val="008A27D3"/>
    <w:rsid w:val="008A51B4"/>
    <w:rsid w:val="008B2AD8"/>
    <w:rsid w:val="008B4848"/>
    <w:rsid w:val="008C5255"/>
    <w:rsid w:val="00902DB7"/>
    <w:rsid w:val="009145F2"/>
    <w:rsid w:val="009456A0"/>
    <w:rsid w:val="0094591C"/>
    <w:rsid w:val="0097443F"/>
    <w:rsid w:val="00977FE1"/>
    <w:rsid w:val="009A6297"/>
    <w:rsid w:val="009A7C57"/>
    <w:rsid w:val="009C2B55"/>
    <w:rsid w:val="009D4748"/>
    <w:rsid w:val="00A031C2"/>
    <w:rsid w:val="00A34F39"/>
    <w:rsid w:val="00A47BB1"/>
    <w:rsid w:val="00A5110E"/>
    <w:rsid w:val="00A60D6D"/>
    <w:rsid w:val="00A6704A"/>
    <w:rsid w:val="00A94949"/>
    <w:rsid w:val="00AA4132"/>
    <w:rsid w:val="00AB2730"/>
    <w:rsid w:val="00AC1BB2"/>
    <w:rsid w:val="00B02BC2"/>
    <w:rsid w:val="00B10EC2"/>
    <w:rsid w:val="00B315A1"/>
    <w:rsid w:val="00B7191B"/>
    <w:rsid w:val="00B72C9F"/>
    <w:rsid w:val="00B73504"/>
    <w:rsid w:val="00B87306"/>
    <w:rsid w:val="00B873EF"/>
    <w:rsid w:val="00BA41D5"/>
    <w:rsid w:val="00BE2CED"/>
    <w:rsid w:val="00C20538"/>
    <w:rsid w:val="00C44820"/>
    <w:rsid w:val="00C5159E"/>
    <w:rsid w:val="00C53F1B"/>
    <w:rsid w:val="00C75E2C"/>
    <w:rsid w:val="00C80FB3"/>
    <w:rsid w:val="00C8606D"/>
    <w:rsid w:val="00CC49D8"/>
    <w:rsid w:val="00CD5161"/>
    <w:rsid w:val="00D02531"/>
    <w:rsid w:val="00D273A0"/>
    <w:rsid w:val="00D64D42"/>
    <w:rsid w:val="00D956B3"/>
    <w:rsid w:val="00DC36EC"/>
    <w:rsid w:val="00E0029C"/>
    <w:rsid w:val="00E114DE"/>
    <w:rsid w:val="00E154A4"/>
    <w:rsid w:val="00E728B5"/>
    <w:rsid w:val="00EB1399"/>
    <w:rsid w:val="00ED1442"/>
    <w:rsid w:val="00EE62E6"/>
    <w:rsid w:val="00EE7DEB"/>
    <w:rsid w:val="00F11CBD"/>
    <w:rsid w:val="00F157AC"/>
    <w:rsid w:val="00F30662"/>
    <w:rsid w:val="00F34738"/>
    <w:rsid w:val="00F501F4"/>
    <w:rsid w:val="00F677FB"/>
    <w:rsid w:val="00F679D4"/>
    <w:rsid w:val="00F73F5F"/>
    <w:rsid w:val="00FB5D62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ddons.mozilla.org/en-US/firefox/addon/tabbucke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drewstheBuild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12</cp:revision>
  <cp:lastPrinted>2021-10-13T14:30:00Z</cp:lastPrinted>
  <dcterms:created xsi:type="dcterms:W3CDTF">2021-10-13T02:14:00Z</dcterms:created>
  <dcterms:modified xsi:type="dcterms:W3CDTF">2021-10-13T14:31:00Z</dcterms:modified>
</cp:coreProperties>
</file>